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Bazargan</w:t>
      </w:r>
    </w:p>
    <w:p>
      <w:pPr>
        <w:pStyle w:val="FirstParagraph"/>
      </w:pPr>
      <w:r>
        <w:t xml:space="preserve">خدا جدا نکند از دلم ولای تو را ! </w:t>
      </w:r>
    </w:p>
    <w:p>
      <w:pPr>
        <w:pStyle w:val="BodyText"/>
      </w:pPr>
      <w:r>
        <w:t xml:space="preserve">ز خاطرم نبرد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cad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ohammad Bazargan</dc:creator>
  <dcterms:created xsi:type="dcterms:W3CDTF">2018-01-15T06:52:48Z</dcterms:created>
  <dcterms:modified xsi:type="dcterms:W3CDTF">2018-01-15T06:52:48Z</dcterms:modified>
</cp:coreProperties>
</file>